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40A9D" w14:textId="77777777" w:rsidR="005915E0" w:rsidRPr="00702A15" w:rsidRDefault="005915E0" w:rsidP="005915E0">
      <w:pPr>
        <w:ind w:left="160"/>
      </w:pPr>
      <w:r w:rsidRPr="00702A15">
        <w:rPr>
          <w:color w:val="231F20"/>
          <w:sz w:val="18"/>
        </w:rPr>
        <w:t>Endişelenmek*: evham yapmak, gelecekte olabilecek kötü olay ve sıkıntılar hakkında düşünüp durmak, kurmak</w:t>
      </w:r>
    </w:p>
    <w:p w14:paraId="79E391AF" w14:textId="38AD0BC9" w:rsidR="000E088C" w:rsidRPr="00702A15" w:rsidRDefault="00184DD0" w:rsidP="00BE7971">
      <w:pPr>
        <w:jc w:val="center"/>
        <w:rPr>
          <w:b/>
        </w:rPr>
      </w:pPr>
      <w:r w:rsidRPr="00702A15">
        <w:rPr>
          <w:b/>
        </w:rPr>
        <w:t>YAYGIN ANKSİYETE BOZUKLUĞU ÖLÇEĞİ – REVİZE EDİLMİŞ (GADS-R)</w:t>
      </w:r>
    </w:p>
    <w:p w14:paraId="728F5FB8" w14:textId="43C0D904" w:rsidR="00BE7971" w:rsidRPr="00702A15" w:rsidRDefault="00BE7971" w:rsidP="00BE7971"/>
    <w:p w14:paraId="58524465" w14:textId="58879427" w:rsidR="00BE7971" w:rsidRPr="00702A15" w:rsidRDefault="00BE7971" w:rsidP="00BE7971">
      <w:r w:rsidRPr="00702A15">
        <w:t xml:space="preserve">1. </w:t>
      </w:r>
      <w:r w:rsidR="00FE72BC" w:rsidRPr="00702A15">
        <w:t xml:space="preserve">Son 1 hafta boyunca </w:t>
      </w:r>
      <w:r w:rsidR="00184DD0" w:rsidRPr="00702A15">
        <w:t>endişeleriniz</w:t>
      </w:r>
      <w:r w:rsidR="00FE72BC" w:rsidRPr="00702A15">
        <w:t>*</w:t>
      </w:r>
      <w:r w:rsidR="00184DD0" w:rsidRPr="00702A15">
        <w:t xml:space="preserve"> </w:t>
      </w:r>
      <w:r w:rsidRPr="00702A15">
        <w:t xml:space="preserve">sizin için ne kadar </w:t>
      </w:r>
      <w:proofErr w:type="spellStart"/>
      <w:r w:rsidRPr="00702A15">
        <w:t>sıkıtıntı</w:t>
      </w:r>
      <w:proofErr w:type="spellEnd"/>
      <w:r w:rsidRPr="00702A15">
        <w:t xml:space="preserve"> verici/engelleyici oldu? (Aşağıdaki sayılardan birini daire içine alın.)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132"/>
        <w:gridCol w:w="1132"/>
        <w:gridCol w:w="1133"/>
        <w:gridCol w:w="1133"/>
        <w:gridCol w:w="1133"/>
        <w:gridCol w:w="1133"/>
        <w:gridCol w:w="1133"/>
        <w:gridCol w:w="1133"/>
      </w:tblGrid>
      <w:tr w:rsidR="00BE7971" w:rsidRPr="00702A15" w14:paraId="75EC7771" w14:textId="77777777" w:rsidTr="00BE7971">
        <w:tc>
          <w:tcPr>
            <w:tcW w:w="1132" w:type="dxa"/>
            <w:tcBorders>
              <w:bottom w:val="nil"/>
            </w:tcBorders>
          </w:tcPr>
          <w:p w14:paraId="752AA396" w14:textId="5982B1E2" w:rsidR="00BE7971" w:rsidRPr="00702A15" w:rsidRDefault="00BE7971" w:rsidP="00BE7971">
            <w:pPr>
              <w:jc w:val="center"/>
            </w:pPr>
            <w:r w:rsidRPr="00702A15">
              <w:t>1</w:t>
            </w:r>
          </w:p>
        </w:tc>
        <w:tc>
          <w:tcPr>
            <w:tcW w:w="1132" w:type="dxa"/>
            <w:tcBorders>
              <w:bottom w:val="nil"/>
            </w:tcBorders>
          </w:tcPr>
          <w:p w14:paraId="7FD299CA" w14:textId="05EF0FCF" w:rsidR="00BE7971" w:rsidRPr="00702A15" w:rsidRDefault="00BE7971" w:rsidP="00BE7971">
            <w:pPr>
              <w:jc w:val="center"/>
            </w:pPr>
            <w:r w:rsidRPr="00702A15">
              <w:t>2</w:t>
            </w:r>
          </w:p>
        </w:tc>
        <w:tc>
          <w:tcPr>
            <w:tcW w:w="1133" w:type="dxa"/>
            <w:tcBorders>
              <w:bottom w:val="nil"/>
            </w:tcBorders>
          </w:tcPr>
          <w:p w14:paraId="4D62D497" w14:textId="3F3E3079" w:rsidR="00BE7971" w:rsidRPr="00702A15" w:rsidRDefault="00BE7971" w:rsidP="00BE7971">
            <w:pPr>
              <w:jc w:val="center"/>
            </w:pPr>
            <w:r w:rsidRPr="00702A15">
              <w:t>3</w:t>
            </w:r>
          </w:p>
        </w:tc>
        <w:tc>
          <w:tcPr>
            <w:tcW w:w="1133" w:type="dxa"/>
            <w:tcBorders>
              <w:bottom w:val="nil"/>
            </w:tcBorders>
          </w:tcPr>
          <w:p w14:paraId="63828895" w14:textId="4FD6553E" w:rsidR="00BE7971" w:rsidRPr="00702A15" w:rsidRDefault="00BE7971" w:rsidP="00BE7971">
            <w:pPr>
              <w:jc w:val="center"/>
            </w:pPr>
            <w:r w:rsidRPr="00702A15">
              <w:t>4</w:t>
            </w:r>
          </w:p>
        </w:tc>
        <w:tc>
          <w:tcPr>
            <w:tcW w:w="1133" w:type="dxa"/>
            <w:tcBorders>
              <w:bottom w:val="nil"/>
            </w:tcBorders>
          </w:tcPr>
          <w:p w14:paraId="21BEB344" w14:textId="6C9109B5" w:rsidR="00BE7971" w:rsidRPr="00702A15" w:rsidRDefault="00BE7971" w:rsidP="00BE7971">
            <w:pPr>
              <w:jc w:val="center"/>
            </w:pPr>
            <w:r w:rsidRPr="00702A15">
              <w:t>5</w:t>
            </w:r>
          </w:p>
        </w:tc>
        <w:tc>
          <w:tcPr>
            <w:tcW w:w="1133" w:type="dxa"/>
            <w:tcBorders>
              <w:bottom w:val="nil"/>
            </w:tcBorders>
          </w:tcPr>
          <w:p w14:paraId="2BF00A33" w14:textId="132E4AF6" w:rsidR="00BE7971" w:rsidRPr="00702A15" w:rsidRDefault="00BE7971" w:rsidP="00BE7971">
            <w:pPr>
              <w:jc w:val="center"/>
            </w:pPr>
            <w:r w:rsidRPr="00702A15">
              <w:t>6</w:t>
            </w:r>
          </w:p>
        </w:tc>
        <w:tc>
          <w:tcPr>
            <w:tcW w:w="1133" w:type="dxa"/>
            <w:tcBorders>
              <w:bottom w:val="nil"/>
            </w:tcBorders>
          </w:tcPr>
          <w:p w14:paraId="32C41FD8" w14:textId="71FE698D" w:rsidR="00BE7971" w:rsidRPr="00702A15" w:rsidRDefault="00BE7971" w:rsidP="00BE7971">
            <w:pPr>
              <w:jc w:val="center"/>
            </w:pPr>
            <w:r w:rsidRPr="00702A15">
              <w:t>7</w:t>
            </w:r>
          </w:p>
        </w:tc>
        <w:tc>
          <w:tcPr>
            <w:tcW w:w="1133" w:type="dxa"/>
            <w:tcBorders>
              <w:bottom w:val="nil"/>
            </w:tcBorders>
          </w:tcPr>
          <w:p w14:paraId="290668BA" w14:textId="48242A2D" w:rsidR="00BE7971" w:rsidRPr="00702A15" w:rsidRDefault="00BE7971" w:rsidP="00BE7971">
            <w:pPr>
              <w:jc w:val="center"/>
            </w:pPr>
            <w:r w:rsidRPr="00702A15">
              <w:t>8</w:t>
            </w:r>
          </w:p>
        </w:tc>
      </w:tr>
      <w:tr w:rsidR="00BE7971" w:rsidRPr="00702A15" w14:paraId="58914EA3" w14:textId="77777777" w:rsidTr="00BE7971"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</w:tcPr>
          <w:p w14:paraId="0BAF1C05" w14:textId="251FA2E2" w:rsidR="00BE7971" w:rsidRPr="00702A15" w:rsidRDefault="00A86AAE" w:rsidP="00DF6C16">
            <w:pPr>
              <w:jc w:val="center"/>
            </w:pPr>
            <w:r w:rsidRPr="00702A15">
              <w:t>Hiç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</w:tcPr>
          <w:p w14:paraId="57D2A9EE" w14:textId="77777777" w:rsidR="00BE7971" w:rsidRPr="00702A15" w:rsidRDefault="00BE7971" w:rsidP="00BE7971"/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</w:tcPr>
          <w:p w14:paraId="47CDFF8E" w14:textId="77777777" w:rsidR="00BE7971" w:rsidRPr="00702A15" w:rsidRDefault="00BE7971" w:rsidP="00BE7971"/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</w:tcPr>
          <w:p w14:paraId="44D1BA3C" w14:textId="3C066009" w:rsidR="00BE7971" w:rsidRPr="00702A15" w:rsidRDefault="00A86AAE" w:rsidP="00DF6C16">
            <w:pPr>
              <w:jc w:val="center"/>
            </w:pPr>
            <w:r w:rsidRPr="00702A15">
              <w:t>Orta düzeyde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</w:tcPr>
          <w:p w14:paraId="3CE26CDC" w14:textId="77777777" w:rsidR="00BE7971" w:rsidRPr="00702A15" w:rsidRDefault="00BE7971" w:rsidP="00BE7971"/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</w:tcPr>
          <w:p w14:paraId="5576FE53" w14:textId="77777777" w:rsidR="00BE7971" w:rsidRPr="00702A15" w:rsidRDefault="00BE7971" w:rsidP="00BE7971"/>
        </w:tc>
        <w:tc>
          <w:tcPr>
            <w:tcW w:w="22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C4B1C81" w14:textId="0D606D51" w:rsidR="00BE7971" w:rsidRPr="00702A15" w:rsidRDefault="00A81F2C" w:rsidP="00BE7971">
            <w:pPr>
              <w:jc w:val="center"/>
            </w:pPr>
            <w:r w:rsidRPr="00702A15">
              <w:t>Aşırı düzeyde</w:t>
            </w:r>
            <w:r w:rsidR="00FE72BC" w:rsidRPr="00702A15">
              <w:t>-</w:t>
            </w:r>
            <w:r w:rsidR="00BE7971" w:rsidRPr="00702A15">
              <w:t>olabile</w:t>
            </w:r>
            <w:r w:rsidR="00FE72BC" w:rsidRPr="00702A15">
              <w:t>ceğinin</w:t>
            </w:r>
            <w:r w:rsidR="00BE7971" w:rsidRPr="00702A15">
              <w:t xml:space="preserve"> en kötü</w:t>
            </w:r>
            <w:r w:rsidR="00FE72BC" w:rsidRPr="00702A15">
              <w:t>sü</w:t>
            </w:r>
          </w:p>
        </w:tc>
      </w:tr>
    </w:tbl>
    <w:p w14:paraId="5985228B" w14:textId="77777777" w:rsidR="00FE72BC" w:rsidRPr="00702A15" w:rsidRDefault="00FE72BC" w:rsidP="00BE7971"/>
    <w:p w14:paraId="0C77B7EF" w14:textId="644B7568" w:rsidR="00BE7971" w:rsidRPr="00702A15" w:rsidRDefault="00BE7971" w:rsidP="00BE7971">
      <w:r w:rsidRPr="00702A15">
        <w:t xml:space="preserve">2. </w:t>
      </w:r>
      <w:r w:rsidR="00FE72BC" w:rsidRPr="00702A15">
        <w:t xml:space="preserve">Son 1 hafta boyunca </w:t>
      </w:r>
      <w:r w:rsidR="00F4744A" w:rsidRPr="00702A15">
        <w:t xml:space="preserve">olaylar üzerine ne kadar süre </w:t>
      </w:r>
      <w:r w:rsidR="00FE72BC" w:rsidRPr="00702A15">
        <w:t>endişelendiniz*</w:t>
      </w:r>
      <w:r w:rsidRPr="00702A15">
        <w:t>? (Aşağıdaki sayılardan birini daire içine alın.)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132"/>
        <w:gridCol w:w="1132"/>
        <w:gridCol w:w="1133"/>
        <w:gridCol w:w="1133"/>
        <w:gridCol w:w="1133"/>
        <w:gridCol w:w="1133"/>
        <w:gridCol w:w="1133"/>
        <w:gridCol w:w="1133"/>
      </w:tblGrid>
      <w:tr w:rsidR="00BE7971" w:rsidRPr="00702A15" w14:paraId="55B250EA" w14:textId="77777777" w:rsidTr="009E599A">
        <w:tc>
          <w:tcPr>
            <w:tcW w:w="1132" w:type="dxa"/>
            <w:tcBorders>
              <w:bottom w:val="nil"/>
            </w:tcBorders>
          </w:tcPr>
          <w:p w14:paraId="0D4F5554" w14:textId="77777777" w:rsidR="00BE7971" w:rsidRPr="00702A15" w:rsidRDefault="00BE7971" w:rsidP="009E599A">
            <w:pPr>
              <w:jc w:val="center"/>
            </w:pPr>
            <w:r w:rsidRPr="00702A15">
              <w:t>1</w:t>
            </w:r>
          </w:p>
        </w:tc>
        <w:tc>
          <w:tcPr>
            <w:tcW w:w="1132" w:type="dxa"/>
            <w:tcBorders>
              <w:bottom w:val="nil"/>
            </w:tcBorders>
          </w:tcPr>
          <w:p w14:paraId="378940F2" w14:textId="77777777" w:rsidR="00BE7971" w:rsidRPr="00702A15" w:rsidRDefault="00BE7971" w:rsidP="009E599A">
            <w:pPr>
              <w:jc w:val="center"/>
            </w:pPr>
            <w:r w:rsidRPr="00702A15">
              <w:t>2</w:t>
            </w:r>
          </w:p>
        </w:tc>
        <w:tc>
          <w:tcPr>
            <w:tcW w:w="1133" w:type="dxa"/>
            <w:tcBorders>
              <w:bottom w:val="nil"/>
            </w:tcBorders>
          </w:tcPr>
          <w:p w14:paraId="278D5E0E" w14:textId="77777777" w:rsidR="00BE7971" w:rsidRPr="00702A15" w:rsidRDefault="00BE7971" w:rsidP="009E599A">
            <w:pPr>
              <w:jc w:val="center"/>
            </w:pPr>
            <w:r w:rsidRPr="00702A15">
              <w:t>3</w:t>
            </w:r>
          </w:p>
        </w:tc>
        <w:tc>
          <w:tcPr>
            <w:tcW w:w="1133" w:type="dxa"/>
            <w:tcBorders>
              <w:bottom w:val="nil"/>
            </w:tcBorders>
          </w:tcPr>
          <w:p w14:paraId="755E0644" w14:textId="77777777" w:rsidR="00BE7971" w:rsidRPr="00702A15" w:rsidRDefault="00BE7971" w:rsidP="009E599A">
            <w:pPr>
              <w:jc w:val="center"/>
            </w:pPr>
            <w:r w:rsidRPr="00702A15">
              <w:t>4</w:t>
            </w:r>
          </w:p>
        </w:tc>
        <w:tc>
          <w:tcPr>
            <w:tcW w:w="1133" w:type="dxa"/>
            <w:tcBorders>
              <w:bottom w:val="nil"/>
            </w:tcBorders>
          </w:tcPr>
          <w:p w14:paraId="33234DF9" w14:textId="77777777" w:rsidR="00BE7971" w:rsidRPr="00702A15" w:rsidRDefault="00BE7971" w:rsidP="009E599A">
            <w:pPr>
              <w:jc w:val="center"/>
            </w:pPr>
            <w:r w:rsidRPr="00702A15">
              <w:t>5</w:t>
            </w:r>
          </w:p>
        </w:tc>
        <w:tc>
          <w:tcPr>
            <w:tcW w:w="1133" w:type="dxa"/>
            <w:tcBorders>
              <w:bottom w:val="nil"/>
            </w:tcBorders>
          </w:tcPr>
          <w:p w14:paraId="6C731941" w14:textId="77777777" w:rsidR="00BE7971" w:rsidRPr="00702A15" w:rsidRDefault="00BE7971" w:rsidP="009E599A">
            <w:pPr>
              <w:jc w:val="center"/>
            </w:pPr>
            <w:r w:rsidRPr="00702A15">
              <w:t>6</w:t>
            </w:r>
          </w:p>
        </w:tc>
        <w:tc>
          <w:tcPr>
            <w:tcW w:w="1133" w:type="dxa"/>
            <w:tcBorders>
              <w:bottom w:val="nil"/>
            </w:tcBorders>
          </w:tcPr>
          <w:p w14:paraId="169CBD9D" w14:textId="77777777" w:rsidR="00BE7971" w:rsidRPr="00702A15" w:rsidRDefault="00BE7971" w:rsidP="009E599A">
            <w:pPr>
              <w:jc w:val="center"/>
            </w:pPr>
            <w:r w:rsidRPr="00702A15">
              <w:t>7</w:t>
            </w:r>
          </w:p>
        </w:tc>
        <w:tc>
          <w:tcPr>
            <w:tcW w:w="1133" w:type="dxa"/>
            <w:tcBorders>
              <w:bottom w:val="nil"/>
            </w:tcBorders>
          </w:tcPr>
          <w:p w14:paraId="1622F233" w14:textId="77777777" w:rsidR="00BE7971" w:rsidRPr="00702A15" w:rsidRDefault="00BE7971" w:rsidP="009E599A">
            <w:pPr>
              <w:jc w:val="center"/>
            </w:pPr>
            <w:r w:rsidRPr="00702A15">
              <w:t>8</w:t>
            </w:r>
          </w:p>
        </w:tc>
      </w:tr>
      <w:tr w:rsidR="00BE7971" w:rsidRPr="00702A15" w14:paraId="3C66CC53" w14:textId="77777777" w:rsidTr="009E599A"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</w:tcPr>
          <w:p w14:paraId="34D6F84D" w14:textId="6ABD4DF7" w:rsidR="00BE7971" w:rsidRPr="00702A15" w:rsidRDefault="00BE7971" w:rsidP="00DF6C16">
            <w:pPr>
              <w:jc w:val="center"/>
            </w:pPr>
            <w:r w:rsidRPr="00702A15">
              <w:t>Hiç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</w:tcPr>
          <w:p w14:paraId="36006CE7" w14:textId="77777777" w:rsidR="00BE7971" w:rsidRPr="00702A15" w:rsidRDefault="00BE7971" w:rsidP="009E599A"/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</w:tcPr>
          <w:p w14:paraId="495EA5F8" w14:textId="77777777" w:rsidR="00BE7971" w:rsidRPr="00702A15" w:rsidRDefault="00BE7971" w:rsidP="009E599A"/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</w:tcPr>
          <w:p w14:paraId="4F1202F2" w14:textId="6620C4DA" w:rsidR="00BE7971" w:rsidRPr="00702A15" w:rsidRDefault="00BE7971" w:rsidP="00DF6C16">
            <w:pPr>
              <w:jc w:val="center"/>
            </w:pPr>
            <w:r w:rsidRPr="00702A15">
              <w:t>Zamanın yarısın</w:t>
            </w:r>
            <w:r w:rsidR="002321AC" w:rsidRPr="00702A15">
              <w:t>da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</w:tcPr>
          <w:p w14:paraId="0107CE51" w14:textId="77777777" w:rsidR="00BE7971" w:rsidRPr="00702A15" w:rsidRDefault="00BE7971" w:rsidP="009E599A"/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</w:tcPr>
          <w:p w14:paraId="2382A915" w14:textId="77777777" w:rsidR="00BE7971" w:rsidRPr="00702A15" w:rsidRDefault="00BE7971" w:rsidP="009E599A"/>
        </w:tc>
        <w:tc>
          <w:tcPr>
            <w:tcW w:w="22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69D522F" w14:textId="5B2AC9A4" w:rsidR="00BE7971" w:rsidRPr="00702A15" w:rsidRDefault="00BE7971" w:rsidP="00BE7971">
            <w:pPr>
              <w:jc w:val="right"/>
            </w:pPr>
            <w:r w:rsidRPr="00702A15">
              <w:t>Her zaman</w:t>
            </w:r>
          </w:p>
        </w:tc>
      </w:tr>
    </w:tbl>
    <w:p w14:paraId="321290F2" w14:textId="671CA664" w:rsidR="00BE7971" w:rsidRPr="00702A15" w:rsidRDefault="00BE7971" w:rsidP="00BE7971"/>
    <w:p w14:paraId="51282AD6" w14:textId="1AE29C89" w:rsidR="00BE7971" w:rsidRPr="00702A15" w:rsidRDefault="00BE7971" w:rsidP="00BE7971">
      <w:r w:rsidRPr="00702A15">
        <w:t xml:space="preserve">3. </w:t>
      </w:r>
      <w:r w:rsidR="00C30463" w:rsidRPr="00702A15">
        <w:t xml:space="preserve">Son 1 hafta boyunca endişenizle* </w:t>
      </w:r>
      <w:r w:rsidRPr="00702A15">
        <w:t>başa çıkabilmek için aşağıdakilerin her birini ne sıklıkla yaptınız? (Her bir maddenin yanına aşağıdaki ölçekten bir sayı yerleştirin.)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132"/>
        <w:gridCol w:w="1132"/>
        <w:gridCol w:w="1133"/>
        <w:gridCol w:w="1133"/>
        <w:gridCol w:w="1133"/>
        <w:gridCol w:w="1133"/>
        <w:gridCol w:w="1133"/>
        <w:gridCol w:w="1133"/>
      </w:tblGrid>
      <w:tr w:rsidR="00750027" w:rsidRPr="00702A15" w14:paraId="6E9E5AB5" w14:textId="77777777" w:rsidTr="009E599A">
        <w:tc>
          <w:tcPr>
            <w:tcW w:w="1132" w:type="dxa"/>
            <w:tcBorders>
              <w:bottom w:val="nil"/>
            </w:tcBorders>
          </w:tcPr>
          <w:p w14:paraId="0EC3F176" w14:textId="77777777" w:rsidR="00750027" w:rsidRPr="00702A15" w:rsidRDefault="00750027" w:rsidP="009E599A">
            <w:pPr>
              <w:jc w:val="center"/>
            </w:pPr>
            <w:r w:rsidRPr="00702A15">
              <w:t>1</w:t>
            </w:r>
          </w:p>
        </w:tc>
        <w:tc>
          <w:tcPr>
            <w:tcW w:w="1132" w:type="dxa"/>
            <w:tcBorders>
              <w:bottom w:val="nil"/>
            </w:tcBorders>
          </w:tcPr>
          <w:p w14:paraId="0E1300CE" w14:textId="77777777" w:rsidR="00750027" w:rsidRPr="00702A15" w:rsidRDefault="00750027" w:rsidP="009E599A">
            <w:pPr>
              <w:jc w:val="center"/>
            </w:pPr>
            <w:r w:rsidRPr="00702A15">
              <w:t>2</w:t>
            </w:r>
          </w:p>
        </w:tc>
        <w:tc>
          <w:tcPr>
            <w:tcW w:w="1133" w:type="dxa"/>
            <w:tcBorders>
              <w:bottom w:val="nil"/>
            </w:tcBorders>
          </w:tcPr>
          <w:p w14:paraId="0A129683" w14:textId="77777777" w:rsidR="00750027" w:rsidRPr="00702A15" w:rsidRDefault="00750027" w:rsidP="009E599A">
            <w:pPr>
              <w:jc w:val="center"/>
            </w:pPr>
            <w:r w:rsidRPr="00702A15">
              <w:t>3</w:t>
            </w:r>
          </w:p>
        </w:tc>
        <w:tc>
          <w:tcPr>
            <w:tcW w:w="1133" w:type="dxa"/>
            <w:tcBorders>
              <w:bottom w:val="nil"/>
            </w:tcBorders>
          </w:tcPr>
          <w:p w14:paraId="0624D17F" w14:textId="77777777" w:rsidR="00750027" w:rsidRPr="00702A15" w:rsidRDefault="00750027" w:rsidP="009E599A">
            <w:pPr>
              <w:jc w:val="center"/>
            </w:pPr>
            <w:r w:rsidRPr="00702A15">
              <w:t>4</w:t>
            </w:r>
          </w:p>
        </w:tc>
        <w:tc>
          <w:tcPr>
            <w:tcW w:w="1133" w:type="dxa"/>
            <w:tcBorders>
              <w:bottom w:val="nil"/>
            </w:tcBorders>
          </w:tcPr>
          <w:p w14:paraId="4D85A790" w14:textId="77777777" w:rsidR="00750027" w:rsidRPr="00702A15" w:rsidRDefault="00750027" w:rsidP="009E599A">
            <w:pPr>
              <w:jc w:val="center"/>
            </w:pPr>
            <w:r w:rsidRPr="00702A15">
              <w:t>5</w:t>
            </w:r>
          </w:p>
        </w:tc>
        <w:tc>
          <w:tcPr>
            <w:tcW w:w="1133" w:type="dxa"/>
            <w:tcBorders>
              <w:bottom w:val="nil"/>
            </w:tcBorders>
          </w:tcPr>
          <w:p w14:paraId="1B7A2285" w14:textId="77777777" w:rsidR="00750027" w:rsidRPr="00702A15" w:rsidRDefault="00750027" w:rsidP="009E599A">
            <w:pPr>
              <w:jc w:val="center"/>
            </w:pPr>
            <w:r w:rsidRPr="00702A15">
              <w:t>6</w:t>
            </w:r>
          </w:p>
        </w:tc>
        <w:tc>
          <w:tcPr>
            <w:tcW w:w="1133" w:type="dxa"/>
            <w:tcBorders>
              <w:bottom w:val="nil"/>
            </w:tcBorders>
          </w:tcPr>
          <w:p w14:paraId="378B0EAD" w14:textId="77777777" w:rsidR="00750027" w:rsidRPr="00702A15" w:rsidRDefault="00750027" w:rsidP="009E599A">
            <w:pPr>
              <w:jc w:val="center"/>
            </w:pPr>
            <w:r w:rsidRPr="00702A15">
              <w:t>7</w:t>
            </w:r>
          </w:p>
        </w:tc>
        <w:tc>
          <w:tcPr>
            <w:tcW w:w="1133" w:type="dxa"/>
            <w:tcBorders>
              <w:bottom w:val="nil"/>
            </w:tcBorders>
          </w:tcPr>
          <w:p w14:paraId="6CBECBD3" w14:textId="77777777" w:rsidR="00750027" w:rsidRPr="00702A15" w:rsidRDefault="00750027" w:rsidP="009E599A">
            <w:pPr>
              <w:jc w:val="center"/>
            </w:pPr>
            <w:r w:rsidRPr="00702A15">
              <w:t>8</w:t>
            </w:r>
          </w:p>
        </w:tc>
      </w:tr>
      <w:tr w:rsidR="00750027" w:rsidRPr="00702A15" w14:paraId="0BDE4CBA" w14:textId="77777777" w:rsidTr="009E599A"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</w:tcPr>
          <w:p w14:paraId="4C0AB1BD" w14:textId="77777777" w:rsidR="00750027" w:rsidRPr="00702A15" w:rsidRDefault="00750027" w:rsidP="00DF6C16">
            <w:pPr>
              <w:jc w:val="center"/>
            </w:pPr>
            <w:r w:rsidRPr="00702A15">
              <w:t>Hiç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</w:tcPr>
          <w:p w14:paraId="51516D5C" w14:textId="77777777" w:rsidR="00750027" w:rsidRPr="00702A15" w:rsidRDefault="00750027" w:rsidP="00DF6C16">
            <w:pPr>
              <w:jc w:val="center"/>
            </w:pP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</w:tcPr>
          <w:p w14:paraId="3BDD4A20" w14:textId="77777777" w:rsidR="00750027" w:rsidRPr="00702A15" w:rsidRDefault="00750027" w:rsidP="00DF6C16">
            <w:pPr>
              <w:jc w:val="center"/>
            </w:pP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</w:tcPr>
          <w:p w14:paraId="33717016" w14:textId="57252BDA" w:rsidR="00750027" w:rsidRPr="00702A15" w:rsidRDefault="00750027" w:rsidP="00DF6C16">
            <w:pPr>
              <w:jc w:val="center"/>
            </w:pPr>
            <w:r w:rsidRPr="00702A15">
              <w:t>Zamanın yarısın</w:t>
            </w:r>
            <w:r w:rsidR="002321AC" w:rsidRPr="00702A15">
              <w:t>da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</w:tcPr>
          <w:p w14:paraId="21E5DA41" w14:textId="77777777" w:rsidR="00750027" w:rsidRPr="00702A15" w:rsidRDefault="00750027" w:rsidP="00DF6C16">
            <w:pPr>
              <w:jc w:val="center"/>
            </w:pP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</w:tcPr>
          <w:p w14:paraId="09F2B66D" w14:textId="77777777" w:rsidR="00750027" w:rsidRPr="00702A15" w:rsidRDefault="00750027" w:rsidP="00DF6C16">
            <w:pPr>
              <w:jc w:val="center"/>
            </w:pPr>
          </w:p>
        </w:tc>
        <w:tc>
          <w:tcPr>
            <w:tcW w:w="22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4D19A9" w14:textId="77777777" w:rsidR="00750027" w:rsidRPr="00702A15" w:rsidRDefault="00750027" w:rsidP="00DF6C16">
            <w:pPr>
              <w:jc w:val="right"/>
            </w:pPr>
            <w:r w:rsidRPr="00702A15">
              <w:t>Her zaman</w:t>
            </w:r>
          </w:p>
        </w:tc>
      </w:tr>
    </w:tbl>
    <w:p w14:paraId="4382DF79" w14:textId="6A32375C" w:rsidR="00750027" w:rsidRPr="00702A15" w:rsidRDefault="00750027" w:rsidP="00BE7971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750027" w:rsidRPr="00702A15" w14:paraId="5B43D4FA" w14:textId="77777777" w:rsidTr="00750027">
        <w:tc>
          <w:tcPr>
            <w:tcW w:w="4531" w:type="dxa"/>
          </w:tcPr>
          <w:p w14:paraId="4A42D4A5" w14:textId="39722F7A" w:rsidR="00750027" w:rsidRPr="00702A15" w:rsidRDefault="00750027" w:rsidP="00BE7971">
            <w:r w:rsidRPr="00702A15">
              <w:rPr>
                <w:color w:val="231F20"/>
              </w:rPr>
              <w:t>Dikkatimi dağıtmaya çalıştım</w:t>
            </w:r>
            <w:r w:rsidR="00C30463" w:rsidRPr="00702A15">
              <w:rPr>
                <w:color w:val="231F20"/>
              </w:rPr>
              <w:t xml:space="preserve"> ____</w:t>
            </w:r>
          </w:p>
        </w:tc>
        <w:tc>
          <w:tcPr>
            <w:tcW w:w="4531" w:type="dxa"/>
          </w:tcPr>
          <w:p w14:paraId="00E48EB8" w14:textId="0311F877" w:rsidR="00750027" w:rsidRPr="00702A15" w:rsidRDefault="00750027" w:rsidP="00BE7971">
            <w:r w:rsidRPr="00702A15">
              <w:t>Bir şeyler</w:t>
            </w:r>
            <w:r w:rsidR="00F4744A" w:rsidRPr="00702A15">
              <w:t xml:space="preserve">i </w:t>
            </w:r>
            <w:r w:rsidRPr="00702A15">
              <w:t>düşünmemeye çalıştım</w:t>
            </w:r>
            <w:r w:rsidR="00C30463" w:rsidRPr="00702A15">
              <w:t xml:space="preserve"> ____</w:t>
            </w:r>
          </w:p>
        </w:tc>
      </w:tr>
      <w:tr w:rsidR="00750027" w:rsidRPr="00702A15" w14:paraId="50B7B18B" w14:textId="77777777" w:rsidTr="00750027">
        <w:tc>
          <w:tcPr>
            <w:tcW w:w="4531" w:type="dxa"/>
          </w:tcPr>
          <w:p w14:paraId="544E5423" w14:textId="77777777" w:rsidR="00750027" w:rsidRPr="00702A15" w:rsidRDefault="00750027" w:rsidP="00BE7971"/>
        </w:tc>
        <w:tc>
          <w:tcPr>
            <w:tcW w:w="4531" w:type="dxa"/>
          </w:tcPr>
          <w:p w14:paraId="5BFE956F" w14:textId="77777777" w:rsidR="00750027" w:rsidRPr="00702A15" w:rsidRDefault="00750027" w:rsidP="00BE7971"/>
        </w:tc>
      </w:tr>
      <w:tr w:rsidR="00750027" w:rsidRPr="00702A15" w14:paraId="5F3F5492" w14:textId="77777777" w:rsidTr="00750027">
        <w:tc>
          <w:tcPr>
            <w:tcW w:w="4531" w:type="dxa"/>
          </w:tcPr>
          <w:p w14:paraId="322302C1" w14:textId="31F6F78A" w:rsidR="00750027" w:rsidRPr="00702A15" w:rsidRDefault="00750027" w:rsidP="00BE7971">
            <w:pPr>
              <w:rPr>
                <w:color w:val="231F20"/>
              </w:rPr>
            </w:pPr>
            <w:r w:rsidRPr="00702A15">
              <w:rPr>
                <w:color w:val="231F20"/>
              </w:rPr>
              <w:t>Düşün</w:t>
            </w:r>
            <w:r w:rsidR="00C30463" w:rsidRPr="00702A15">
              <w:rPr>
                <w:color w:val="231F20"/>
              </w:rPr>
              <w:t xml:space="preserve">memi </w:t>
            </w:r>
            <w:r w:rsidRPr="00702A15">
              <w:rPr>
                <w:color w:val="231F20"/>
              </w:rPr>
              <w:t xml:space="preserve">kontrol </w:t>
            </w:r>
            <w:r w:rsidR="00A81F2C" w:rsidRPr="00702A15">
              <w:rPr>
                <w:color w:val="231F20"/>
              </w:rPr>
              <w:t xml:space="preserve">altına almaya </w:t>
            </w:r>
            <w:r w:rsidRPr="00702A15">
              <w:rPr>
                <w:color w:val="231F20"/>
              </w:rPr>
              <w:t>çalıştım</w:t>
            </w:r>
            <w:r w:rsidR="00C30463" w:rsidRPr="00702A15">
              <w:rPr>
                <w:color w:val="231F20"/>
              </w:rPr>
              <w:t xml:space="preserve"> ____</w:t>
            </w:r>
          </w:p>
        </w:tc>
        <w:tc>
          <w:tcPr>
            <w:tcW w:w="4531" w:type="dxa"/>
          </w:tcPr>
          <w:p w14:paraId="042D771D" w14:textId="26D145B0" w:rsidR="00750027" w:rsidRPr="00702A15" w:rsidRDefault="00750027" w:rsidP="00750027">
            <w:pPr>
              <w:tabs>
                <w:tab w:val="left" w:pos="523"/>
              </w:tabs>
            </w:pPr>
            <w:r w:rsidRPr="00702A15">
              <w:t>Kanıt aradım</w:t>
            </w:r>
            <w:r w:rsidR="00C30463" w:rsidRPr="00702A15">
              <w:t xml:space="preserve"> ____</w:t>
            </w:r>
          </w:p>
        </w:tc>
      </w:tr>
      <w:tr w:rsidR="00750027" w:rsidRPr="00702A15" w14:paraId="2251AB5D" w14:textId="77777777" w:rsidTr="00750027">
        <w:tc>
          <w:tcPr>
            <w:tcW w:w="4531" w:type="dxa"/>
          </w:tcPr>
          <w:p w14:paraId="1B9C585B" w14:textId="77777777" w:rsidR="00750027" w:rsidRPr="00702A15" w:rsidRDefault="00750027" w:rsidP="00BE7971"/>
        </w:tc>
        <w:tc>
          <w:tcPr>
            <w:tcW w:w="4531" w:type="dxa"/>
          </w:tcPr>
          <w:p w14:paraId="57F66370" w14:textId="77777777" w:rsidR="00750027" w:rsidRPr="00702A15" w:rsidRDefault="00750027" w:rsidP="00BE7971"/>
        </w:tc>
      </w:tr>
      <w:tr w:rsidR="00750027" w:rsidRPr="00702A15" w14:paraId="30EE437F" w14:textId="77777777" w:rsidTr="00750027">
        <w:tc>
          <w:tcPr>
            <w:tcW w:w="4531" w:type="dxa"/>
          </w:tcPr>
          <w:p w14:paraId="3227C2F0" w14:textId="2831810F" w:rsidR="00750027" w:rsidRPr="00702A15" w:rsidRDefault="00A1223B" w:rsidP="00BE7971">
            <w:r w:rsidRPr="00702A15">
              <w:rPr>
                <w:color w:val="231F20"/>
              </w:rPr>
              <w:t>Bir şeyler</w:t>
            </w:r>
            <w:r w:rsidR="002321AC" w:rsidRPr="00702A15">
              <w:rPr>
                <w:color w:val="231F20"/>
              </w:rPr>
              <w:t>i</w:t>
            </w:r>
            <w:r w:rsidR="00A81F2C" w:rsidRPr="00702A15">
              <w:rPr>
                <w:color w:val="231F20"/>
              </w:rPr>
              <w:t xml:space="preserve"> </w:t>
            </w:r>
            <w:r w:rsidR="002321AC" w:rsidRPr="00702A15">
              <w:rPr>
                <w:color w:val="231F20"/>
              </w:rPr>
              <w:t>çözümlemeye</w:t>
            </w:r>
            <w:r w:rsidR="00A81F2C" w:rsidRPr="00702A15">
              <w:rPr>
                <w:color w:val="231F20"/>
              </w:rPr>
              <w:t xml:space="preserve"> </w:t>
            </w:r>
            <w:r w:rsidRPr="00702A15">
              <w:rPr>
                <w:color w:val="231F20"/>
              </w:rPr>
              <w:t>çalıştım</w:t>
            </w:r>
            <w:r w:rsidR="00C30463" w:rsidRPr="00702A15">
              <w:rPr>
                <w:color w:val="231F20"/>
              </w:rPr>
              <w:t xml:space="preserve"> ____</w:t>
            </w:r>
          </w:p>
        </w:tc>
        <w:tc>
          <w:tcPr>
            <w:tcW w:w="4531" w:type="dxa"/>
          </w:tcPr>
          <w:p w14:paraId="3A6E34D9" w14:textId="1936A705" w:rsidR="00750027" w:rsidRPr="00702A15" w:rsidRDefault="00C40509" w:rsidP="00BE7971">
            <w:r w:rsidRPr="00702A15">
              <w:t>T</w:t>
            </w:r>
            <w:r w:rsidR="00A1223B" w:rsidRPr="00702A15">
              <w:t xml:space="preserve">emkinli </w:t>
            </w:r>
            <w:r w:rsidR="00750027" w:rsidRPr="00702A15">
              <w:t>davrandım</w:t>
            </w:r>
            <w:r w:rsidR="00C30463" w:rsidRPr="00702A15">
              <w:t xml:space="preserve"> ____</w:t>
            </w:r>
          </w:p>
        </w:tc>
      </w:tr>
      <w:tr w:rsidR="00750027" w:rsidRPr="00702A15" w14:paraId="16F65B31" w14:textId="77777777" w:rsidTr="00750027">
        <w:tc>
          <w:tcPr>
            <w:tcW w:w="4531" w:type="dxa"/>
          </w:tcPr>
          <w:p w14:paraId="3FA030BC" w14:textId="77777777" w:rsidR="00750027" w:rsidRPr="00702A15" w:rsidRDefault="00750027" w:rsidP="00BE7971"/>
        </w:tc>
        <w:tc>
          <w:tcPr>
            <w:tcW w:w="4531" w:type="dxa"/>
          </w:tcPr>
          <w:p w14:paraId="7F7A6EB7" w14:textId="77777777" w:rsidR="00750027" w:rsidRPr="00702A15" w:rsidRDefault="00750027" w:rsidP="00BE7971"/>
        </w:tc>
      </w:tr>
      <w:tr w:rsidR="00750027" w:rsidRPr="00702A15" w14:paraId="74C9F6A1" w14:textId="77777777" w:rsidTr="00750027">
        <w:tc>
          <w:tcPr>
            <w:tcW w:w="4531" w:type="dxa"/>
          </w:tcPr>
          <w:p w14:paraId="04153242" w14:textId="2F7103E2" w:rsidR="00750027" w:rsidRPr="00702A15" w:rsidRDefault="00C30463" w:rsidP="00F4744A">
            <w:r w:rsidRPr="00702A15">
              <w:rPr>
                <w:color w:val="231F20"/>
                <w:w w:val="95"/>
              </w:rPr>
              <w:t>Rahatlamak için güvence aradım ____</w:t>
            </w:r>
          </w:p>
        </w:tc>
        <w:tc>
          <w:tcPr>
            <w:tcW w:w="4531" w:type="dxa"/>
          </w:tcPr>
          <w:p w14:paraId="4DEDD602" w14:textId="3E3DEEC1" w:rsidR="00C30463" w:rsidRPr="00702A15" w:rsidRDefault="00F4744A" w:rsidP="00BE7971">
            <w:r w:rsidRPr="00702A15">
              <w:t xml:space="preserve">Eğer </w:t>
            </w:r>
            <w:r w:rsidR="006363B3" w:rsidRPr="00702A15">
              <w:t>endişelerim</w:t>
            </w:r>
            <w:r w:rsidR="00750027" w:rsidRPr="00702A15">
              <w:t xml:space="preserve"> doğru</w:t>
            </w:r>
            <w:r w:rsidRPr="00702A15">
              <w:t xml:space="preserve"> </w:t>
            </w:r>
            <w:r w:rsidR="00C40509" w:rsidRPr="00702A15">
              <w:t>çıkarsa</w:t>
            </w:r>
          </w:p>
          <w:p w14:paraId="3C35BE15" w14:textId="4880455F" w:rsidR="00750027" w:rsidRPr="00702A15" w:rsidRDefault="00750027" w:rsidP="00BE7971">
            <w:r w:rsidRPr="00702A15">
              <w:t>nasıl baş edebileceğimi planladım</w:t>
            </w:r>
            <w:r w:rsidR="00C30463" w:rsidRPr="00702A15">
              <w:t xml:space="preserve"> ____</w:t>
            </w:r>
          </w:p>
        </w:tc>
      </w:tr>
      <w:tr w:rsidR="00750027" w:rsidRPr="00702A15" w14:paraId="07470ECD" w14:textId="77777777" w:rsidTr="00750027">
        <w:tc>
          <w:tcPr>
            <w:tcW w:w="4531" w:type="dxa"/>
          </w:tcPr>
          <w:p w14:paraId="030777E0" w14:textId="77777777" w:rsidR="00750027" w:rsidRPr="00702A15" w:rsidRDefault="00750027" w:rsidP="00BE7971"/>
        </w:tc>
        <w:tc>
          <w:tcPr>
            <w:tcW w:w="4531" w:type="dxa"/>
          </w:tcPr>
          <w:p w14:paraId="508E89BE" w14:textId="77777777" w:rsidR="00750027" w:rsidRPr="00702A15" w:rsidRDefault="00750027" w:rsidP="00BE7971"/>
        </w:tc>
      </w:tr>
      <w:tr w:rsidR="00750027" w:rsidRPr="00702A15" w14:paraId="7708D3DC" w14:textId="77777777" w:rsidTr="00750027">
        <w:tc>
          <w:tcPr>
            <w:tcW w:w="4531" w:type="dxa"/>
          </w:tcPr>
          <w:p w14:paraId="191FEB5A" w14:textId="20214522" w:rsidR="00750027" w:rsidRPr="00702A15" w:rsidRDefault="00750027" w:rsidP="00BE7971">
            <w:r w:rsidRPr="00702A15">
              <w:t>Kendimle</w:t>
            </w:r>
            <w:r w:rsidR="00C40509" w:rsidRPr="00702A15">
              <w:t>/kendi kendime</w:t>
            </w:r>
            <w:r w:rsidRPr="00702A15">
              <w:t xml:space="preserve"> konuştum</w:t>
            </w:r>
            <w:r w:rsidR="00C30463" w:rsidRPr="00702A15">
              <w:t xml:space="preserve"> ____</w:t>
            </w:r>
          </w:p>
        </w:tc>
        <w:tc>
          <w:tcPr>
            <w:tcW w:w="4531" w:type="dxa"/>
          </w:tcPr>
          <w:p w14:paraId="78949443" w14:textId="77777777" w:rsidR="00750027" w:rsidRPr="00702A15" w:rsidRDefault="00750027" w:rsidP="00BE7971"/>
        </w:tc>
      </w:tr>
    </w:tbl>
    <w:p w14:paraId="2382C2AE" w14:textId="73AD7B3B" w:rsidR="00750027" w:rsidRPr="00702A15" w:rsidRDefault="00750027" w:rsidP="00BE7971"/>
    <w:p w14:paraId="615D6DD5" w14:textId="50DC721E" w:rsidR="00870C2C" w:rsidRPr="00702A15" w:rsidRDefault="00870C2C" w:rsidP="00BE7971">
      <w:r w:rsidRPr="00702A15">
        <w:t>4.</w:t>
      </w:r>
      <w:r w:rsidR="00C30463" w:rsidRPr="00702A15">
        <w:t xml:space="preserve"> Son 1 hafta boyunca endişelenme</w:t>
      </w:r>
      <w:r w:rsidR="00C40509" w:rsidRPr="00702A15">
        <w:t>nizi</w:t>
      </w:r>
      <w:r w:rsidR="00A1223B" w:rsidRPr="00702A15">
        <w:t>*</w:t>
      </w:r>
      <w:r w:rsidR="005025F2" w:rsidRPr="00702A15">
        <w:t xml:space="preserve"> önlemek</w:t>
      </w:r>
      <w:r w:rsidRPr="00702A15">
        <w:t xml:space="preserve"> için ne sıklıkla aşağıdakilerden kaçındınız? (Her bir maddenin yanına aşağıdaki ölçekten bir sayı yerleştirin.)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131"/>
        <w:gridCol w:w="1132"/>
        <w:gridCol w:w="1133"/>
        <w:gridCol w:w="1134"/>
        <w:gridCol w:w="1133"/>
        <w:gridCol w:w="1133"/>
        <w:gridCol w:w="1133"/>
        <w:gridCol w:w="1133"/>
      </w:tblGrid>
      <w:tr w:rsidR="00392FE0" w:rsidRPr="00702A15" w14:paraId="1AE18F37" w14:textId="77777777" w:rsidTr="00A1223B">
        <w:tc>
          <w:tcPr>
            <w:tcW w:w="1131" w:type="dxa"/>
            <w:tcBorders>
              <w:bottom w:val="nil"/>
            </w:tcBorders>
          </w:tcPr>
          <w:p w14:paraId="61EA34CB" w14:textId="77777777" w:rsidR="00392FE0" w:rsidRPr="00702A15" w:rsidRDefault="00392FE0" w:rsidP="009E599A">
            <w:pPr>
              <w:jc w:val="center"/>
            </w:pPr>
            <w:r w:rsidRPr="00702A15">
              <w:t>1</w:t>
            </w:r>
          </w:p>
        </w:tc>
        <w:tc>
          <w:tcPr>
            <w:tcW w:w="1132" w:type="dxa"/>
            <w:tcBorders>
              <w:bottom w:val="nil"/>
            </w:tcBorders>
          </w:tcPr>
          <w:p w14:paraId="70F82815" w14:textId="77777777" w:rsidR="00392FE0" w:rsidRPr="00702A15" w:rsidRDefault="00392FE0" w:rsidP="009E599A">
            <w:pPr>
              <w:jc w:val="center"/>
            </w:pPr>
            <w:r w:rsidRPr="00702A15">
              <w:t>2</w:t>
            </w:r>
          </w:p>
        </w:tc>
        <w:tc>
          <w:tcPr>
            <w:tcW w:w="1133" w:type="dxa"/>
            <w:tcBorders>
              <w:bottom w:val="nil"/>
            </w:tcBorders>
          </w:tcPr>
          <w:p w14:paraId="7B26B3BF" w14:textId="77777777" w:rsidR="00392FE0" w:rsidRPr="00702A15" w:rsidRDefault="00392FE0" w:rsidP="009E599A">
            <w:pPr>
              <w:jc w:val="center"/>
            </w:pPr>
            <w:r w:rsidRPr="00702A15">
              <w:t>3</w:t>
            </w:r>
          </w:p>
        </w:tc>
        <w:tc>
          <w:tcPr>
            <w:tcW w:w="1134" w:type="dxa"/>
            <w:tcBorders>
              <w:bottom w:val="nil"/>
            </w:tcBorders>
          </w:tcPr>
          <w:p w14:paraId="16CAABFD" w14:textId="77777777" w:rsidR="00392FE0" w:rsidRPr="00702A15" w:rsidRDefault="00392FE0" w:rsidP="009E599A">
            <w:pPr>
              <w:jc w:val="center"/>
            </w:pPr>
            <w:r w:rsidRPr="00702A15">
              <w:t>4</w:t>
            </w:r>
          </w:p>
        </w:tc>
        <w:tc>
          <w:tcPr>
            <w:tcW w:w="1133" w:type="dxa"/>
            <w:tcBorders>
              <w:bottom w:val="nil"/>
            </w:tcBorders>
          </w:tcPr>
          <w:p w14:paraId="7834B74A" w14:textId="77777777" w:rsidR="00392FE0" w:rsidRPr="00702A15" w:rsidRDefault="00392FE0" w:rsidP="009E599A">
            <w:pPr>
              <w:jc w:val="center"/>
            </w:pPr>
            <w:r w:rsidRPr="00702A15">
              <w:t>5</w:t>
            </w:r>
          </w:p>
        </w:tc>
        <w:tc>
          <w:tcPr>
            <w:tcW w:w="1133" w:type="dxa"/>
            <w:tcBorders>
              <w:bottom w:val="nil"/>
            </w:tcBorders>
          </w:tcPr>
          <w:p w14:paraId="19687C6F" w14:textId="77777777" w:rsidR="00392FE0" w:rsidRPr="00702A15" w:rsidRDefault="00392FE0" w:rsidP="009E599A">
            <w:pPr>
              <w:jc w:val="center"/>
            </w:pPr>
            <w:r w:rsidRPr="00702A15">
              <w:t>6</w:t>
            </w:r>
          </w:p>
        </w:tc>
        <w:tc>
          <w:tcPr>
            <w:tcW w:w="1133" w:type="dxa"/>
            <w:tcBorders>
              <w:bottom w:val="nil"/>
            </w:tcBorders>
          </w:tcPr>
          <w:p w14:paraId="587A6D30" w14:textId="77777777" w:rsidR="00392FE0" w:rsidRPr="00702A15" w:rsidRDefault="00392FE0" w:rsidP="009E599A">
            <w:pPr>
              <w:jc w:val="center"/>
            </w:pPr>
            <w:r w:rsidRPr="00702A15">
              <w:t>7</w:t>
            </w:r>
          </w:p>
        </w:tc>
        <w:tc>
          <w:tcPr>
            <w:tcW w:w="1133" w:type="dxa"/>
            <w:tcBorders>
              <w:bottom w:val="nil"/>
            </w:tcBorders>
          </w:tcPr>
          <w:p w14:paraId="6BBBB37C" w14:textId="77777777" w:rsidR="00392FE0" w:rsidRPr="00702A15" w:rsidRDefault="00392FE0" w:rsidP="009E599A">
            <w:pPr>
              <w:jc w:val="center"/>
            </w:pPr>
            <w:r w:rsidRPr="00702A15">
              <w:t>8</w:t>
            </w:r>
          </w:p>
        </w:tc>
      </w:tr>
      <w:tr w:rsidR="00392FE0" w:rsidRPr="00702A15" w14:paraId="0361FD14" w14:textId="77777777" w:rsidTr="00A1223B"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</w:tcPr>
          <w:p w14:paraId="5A3FEB80" w14:textId="77777777" w:rsidR="00392FE0" w:rsidRPr="00702A15" w:rsidRDefault="00392FE0" w:rsidP="009E599A">
            <w:pPr>
              <w:jc w:val="center"/>
            </w:pPr>
            <w:r w:rsidRPr="00702A15">
              <w:t>Hiç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</w:tcPr>
          <w:p w14:paraId="613A6204" w14:textId="77777777" w:rsidR="00392FE0" w:rsidRPr="00702A15" w:rsidRDefault="00392FE0" w:rsidP="009E599A">
            <w:pPr>
              <w:jc w:val="center"/>
            </w:pP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</w:tcPr>
          <w:p w14:paraId="17CF2F76" w14:textId="77777777" w:rsidR="00392FE0" w:rsidRPr="00702A15" w:rsidRDefault="00392FE0" w:rsidP="009E599A">
            <w:pPr>
              <w:jc w:val="center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25C8CF3" w14:textId="77777777" w:rsidR="00392FE0" w:rsidRPr="00702A15" w:rsidRDefault="00392FE0" w:rsidP="009E599A">
            <w:pPr>
              <w:jc w:val="center"/>
            </w:pPr>
            <w:r w:rsidRPr="00702A15">
              <w:t>Zamanın yarısını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</w:tcPr>
          <w:p w14:paraId="3397F9E7" w14:textId="77777777" w:rsidR="00392FE0" w:rsidRPr="00702A15" w:rsidRDefault="00392FE0" w:rsidP="009E599A">
            <w:pPr>
              <w:jc w:val="center"/>
            </w:pP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</w:tcPr>
          <w:p w14:paraId="685AF287" w14:textId="77777777" w:rsidR="00392FE0" w:rsidRPr="00702A15" w:rsidRDefault="00392FE0" w:rsidP="009E599A">
            <w:pPr>
              <w:jc w:val="center"/>
            </w:pPr>
          </w:p>
        </w:tc>
        <w:tc>
          <w:tcPr>
            <w:tcW w:w="22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170D33" w14:textId="77777777" w:rsidR="00392FE0" w:rsidRPr="00702A15" w:rsidRDefault="00392FE0" w:rsidP="009E599A">
            <w:pPr>
              <w:jc w:val="right"/>
            </w:pPr>
            <w:r w:rsidRPr="00702A15">
              <w:t>Her zaman</w:t>
            </w:r>
          </w:p>
        </w:tc>
      </w:tr>
      <w:tr w:rsidR="00392FE0" w:rsidRPr="00702A15" w14:paraId="456B7E5C" w14:textId="77777777" w:rsidTr="00A1223B">
        <w:tc>
          <w:tcPr>
            <w:tcW w:w="4530" w:type="dxa"/>
            <w:gridSpan w:val="4"/>
          </w:tcPr>
          <w:p w14:paraId="0D1C72B7" w14:textId="6D74E4F6" w:rsidR="00392FE0" w:rsidRPr="00702A15" w:rsidRDefault="00392FE0" w:rsidP="00BE7971">
            <w:r w:rsidRPr="00702A15">
              <w:rPr>
                <w:color w:val="231F20"/>
              </w:rPr>
              <w:t xml:space="preserve">Yeni </w:t>
            </w:r>
            <w:r w:rsidR="00C40509" w:rsidRPr="00702A15">
              <w:rPr>
                <w:color w:val="231F20"/>
              </w:rPr>
              <w:t>konular/sorunlar/durumlar</w:t>
            </w:r>
          </w:p>
        </w:tc>
        <w:tc>
          <w:tcPr>
            <w:tcW w:w="4532" w:type="dxa"/>
            <w:gridSpan w:val="4"/>
          </w:tcPr>
          <w:p w14:paraId="1769804B" w14:textId="42E1CE2A" w:rsidR="00392FE0" w:rsidRPr="00702A15" w:rsidRDefault="006363B3" w:rsidP="00BE7971">
            <w:r w:rsidRPr="00702A15">
              <w:t>Hastalık düşünceleri</w:t>
            </w:r>
          </w:p>
        </w:tc>
      </w:tr>
      <w:tr w:rsidR="00392FE0" w:rsidRPr="00702A15" w14:paraId="0E12FC1F" w14:textId="77777777" w:rsidTr="00A1223B">
        <w:tc>
          <w:tcPr>
            <w:tcW w:w="4530" w:type="dxa"/>
            <w:gridSpan w:val="4"/>
          </w:tcPr>
          <w:p w14:paraId="47DB6357" w14:textId="77777777" w:rsidR="00392FE0" w:rsidRPr="00702A15" w:rsidRDefault="00392FE0" w:rsidP="00BE7971"/>
        </w:tc>
        <w:tc>
          <w:tcPr>
            <w:tcW w:w="4532" w:type="dxa"/>
            <w:gridSpan w:val="4"/>
          </w:tcPr>
          <w:p w14:paraId="467EEB3A" w14:textId="77777777" w:rsidR="00392FE0" w:rsidRPr="00702A15" w:rsidRDefault="00392FE0" w:rsidP="00BE7971"/>
        </w:tc>
      </w:tr>
      <w:tr w:rsidR="00392FE0" w:rsidRPr="00702A15" w14:paraId="3BC4F66C" w14:textId="77777777" w:rsidTr="00A1223B">
        <w:tc>
          <w:tcPr>
            <w:tcW w:w="4530" w:type="dxa"/>
            <w:gridSpan w:val="4"/>
          </w:tcPr>
          <w:p w14:paraId="095EE1E5" w14:textId="23635836" w:rsidR="00392FE0" w:rsidRPr="00702A15" w:rsidRDefault="00392FE0" w:rsidP="00BE7971">
            <w:r w:rsidRPr="00702A15">
              <w:rPr>
                <w:color w:val="231F20"/>
                <w:w w:val="95"/>
              </w:rPr>
              <w:t xml:space="preserve">Sosyal </w:t>
            </w:r>
            <w:r w:rsidR="00174FB8" w:rsidRPr="00702A15">
              <w:rPr>
                <w:color w:val="231F20"/>
                <w:w w:val="95"/>
              </w:rPr>
              <w:t>ortamlar</w:t>
            </w:r>
          </w:p>
        </w:tc>
        <w:tc>
          <w:tcPr>
            <w:tcW w:w="4532" w:type="dxa"/>
            <w:gridSpan w:val="4"/>
          </w:tcPr>
          <w:p w14:paraId="180CBD40" w14:textId="56199186" w:rsidR="00392FE0" w:rsidRPr="00702A15" w:rsidRDefault="006363B3" w:rsidP="00BE7971">
            <w:r w:rsidRPr="00702A15">
              <w:t>Kayıp/Kaza ile ilgili düşünceler</w:t>
            </w:r>
          </w:p>
        </w:tc>
      </w:tr>
      <w:tr w:rsidR="00392FE0" w:rsidRPr="00702A15" w14:paraId="70789588" w14:textId="77777777" w:rsidTr="00A1223B">
        <w:tc>
          <w:tcPr>
            <w:tcW w:w="4530" w:type="dxa"/>
            <w:gridSpan w:val="4"/>
          </w:tcPr>
          <w:p w14:paraId="0E2E7397" w14:textId="77777777" w:rsidR="00392FE0" w:rsidRPr="00702A15" w:rsidRDefault="00392FE0" w:rsidP="00BE7971"/>
        </w:tc>
        <w:tc>
          <w:tcPr>
            <w:tcW w:w="4532" w:type="dxa"/>
            <w:gridSpan w:val="4"/>
          </w:tcPr>
          <w:p w14:paraId="27151FFB" w14:textId="77777777" w:rsidR="00392FE0" w:rsidRPr="00702A15" w:rsidRDefault="00392FE0" w:rsidP="00BE7971"/>
        </w:tc>
      </w:tr>
      <w:tr w:rsidR="00392FE0" w:rsidRPr="00702A15" w14:paraId="2EA5DAD8" w14:textId="77777777" w:rsidTr="00A1223B">
        <w:tc>
          <w:tcPr>
            <w:tcW w:w="4530" w:type="dxa"/>
            <w:gridSpan w:val="4"/>
          </w:tcPr>
          <w:p w14:paraId="5D0D68D5" w14:textId="4509E5D2" w:rsidR="00392FE0" w:rsidRPr="00702A15" w:rsidRDefault="00392FE0" w:rsidP="00BE7971">
            <w:r w:rsidRPr="00702A15">
              <w:rPr>
                <w:color w:val="231F20"/>
                <w:spacing w:val="2"/>
              </w:rPr>
              <w:t>Belirsizlik</w:t>
            </w:r>
          </w:p>
        </w:tc>
        <w:tc>
          <w:tcPr>
            <w:tcW w:w="4532" w:type="dxa"/>
            <w:gridSpan w:val="4"/>
          </w:tcPr>
          <w:p w14:paraId="667B98E8" w14:textId="17598267" w:rsidR="00392FE0" w:rsidRPr="00702A15" w:rsidRDefault="00392FE0" w:rsidP="00BE7971">
            <w:r w:rsidRPr="00702A15">
              <w:t xml:space="preserve">Diğer (belirtiniz): </w:t>
            </w:r>
            <w:r w:rsidRPr="00702A15">
              <w:tab/>
            </w:r>
          </w:p>
        </w:tc>
      </w:tr>
    </w:tbl>
    <w:p w14:paraId="26D9FAA3" w14:textId="2BBBF3E1" w:rsidR="00392FE0" w:rsidRPr="00702A15" w:rsidRDefault="00392FE0" w:rsidP="00BE7971">
      <w:r w:rsidRPr="00702A15">
        <w:lastRenderedPageBreak/>
        <w:t xml:space="preserve">5.Aşağıda insanların </w:t>
      </w:r>
      <w:r w:rsidR="00A1223B" w:rsidRPr="00702A15">
        <w:t>endişeleri</w:t>
      </w:r>
      <w:r w:rsidR="006F3A7C" w:rsidRPr="00702A15">
        <w:t>*</w:t>
      </w:r>
      <w:r w:rsidR="00174FB8" w:rsidRPr="00702A15">
        <w:t xml:space="preserve"> </w:t>
      </w:r>
      <w:r w:rsidRPr="00702A15">
        <w:t>hakkında</w:t>
      </w:r>
      <w:r w:rsidR="00C40509" w:rsidRPr="00702A15">
        <w:t>ki birtakım</w:t>
      </w:r>
      <w:r w:rsidRPr="00702A15">
        <w:t xml:space="preserve"> inançlar</w:t>
      </w:r>
      <w:r w:rsidR="00C40509" w:rsidRPr="00702A15">
        <w:t>ı</w:t>
      </w:r>
      <w:r w:rsidRPr="00702A15">
        <w:t xml:space="preserve"> yer almak</w:t>
      </w:r>
      <w:r w:rsidR="00174FB8" w:rsidRPr="00702A15">
        <w:t>t</w:t>
      </w:r>
      <w:r w:rsidRPr="00702A15">
        <w:t>adır. Her maddeye ne kadar inandığınızı aşağ</w:t>
      </w:r>
      <w:r w:rsidR="00174FB8" w:rsidRPr="00702A15">
        <w:t>ı</w:t>
      </w:r>
      <w:r w:rsidRPr="00702A15">
        <w:t>daki ölçekten bir sayı</w:t>
      </w:r>
      <w:r w:rsidR="00174FB8" w:rsidRPr="00702A15">
        <w:t>yı yanlarına</w:t>
      </w:r>
      <w:r w:rsidRPr="00702A15">
        <w:t xml:space="preserve"> yerleştirerek</w:t>
      </w:r>
      <w:r w:rsidR="00174FB8" w:rsidRPr="00702A15">
        <w:t xml:space="preserve"> </w:t>
      </w:r>
      <w:r w:rsidRPr="00702A15">
        <w:t>belirtiniz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13"/>
        <w:gridCol w:w="831"/>
        <w:gridCol w:w="831"/>
        <w:gridCol w:w="831"/>
        <w:gridCol w:w="832"/>
        <w:gridCol w:w="832"/>
        <w:gridCol w:w="832"/>
        <w:gridCol w:w="832"/>
        <w:gridCol w:w="832"/>
        <w:gridCol w:w="798"/>
        <w:gridCol w:w="798"/>
      </w:tblGrid>
      <w:tr w:rsidR="00392FE0" w:rsidRPr="00702A15" w14:paraId="6E557282" w14:textId="4ECEF007" w:rsidTr="00392FE0">
        <w:tc>
          <w:tcPr>
            <w:tcW w:w="813" w:type="dxa"/>
            <w:tcBorders>
              <w:bottom w:val="nil"/>
            </w:tcBorders>
          </w:tcPr>
          <w:p w14:paraId="253845E9" w14:textId="5AA17C3C" w:rsidR="00392FE0" w:rsidRPr="00702A15" w:rsidRDefault="00392FE0" w:rsidP="00392FE0">
            <w:pPr>
              <w:jc w:val="center"/>
            </w:pPr>
            <w:r w:rsidRPr="00702A15">
              <w:t>0</w:t>
            </w:r>
          </w:p>
        </w:tc>
        <w:tc>
          <w:tcPr>
            <w:tcW w:w="831" w:type="dxa"/>
            <w:tcBorders>
              <w:bottom w:val="nil"/>
            </w:tcBorders>
          </w:tcPr>
          <w:p w14:paraId="7ADEBD34" w14:textId="18A4AFBD" w:rsidR="00392FE0" w:rsidRPr="00702A15" w:rsidRDefault="00392FE0" w:rsidP="00392FE0">
            <w:pPr>
              <w:jc w:val="center"/>
            </w:pPr>
            <w:r w:rsidRPr="00702A15">
              <w:t>10</w:t>
            </w:r>
          </w:p>
        </w:tc>
        <w:tc>
          <w:tcPr>
            <w:tcW w:w="831" w:type="dxa"/>
            <w:tcBorders>
              <w:bottom w:val="nil"/>
            </w:tcBorders>
          </w:tcPr>
          <w:p w14:paraId="4E0D7D1F" w14:textId="11157FF8" w:rsidR="00392FE0" w:rsidRPr="00702A15" w:rsidRDefault="00392FE0" w:rsidP="00392FE0">
            <w:pPr>
              <w:jc w:val="center"/>
            </w:pPr>
            <w:r w:rsidRPr="00702A15">
              <w:t>20</w:t>
            </w:r>
          </w:p>
        </w:tc>
        <w:tc>
          <w:tcPr>
            <w:tcW w:w="831" w:type="dxa"/>
            <w:tcBorders>
              <w:bottom w:val="nil"/>
            </w:tcBorders>
          </w:tcPr>
          <w:p w14:paraId="7685EED7" w14:textId="6E3745E8" w:rsidR="00392FE0" w:rsidRPr="00702A15" w:rsidRDefault="00392FE0" w:rsidP="00392FE0">
            <w:pPr>
              <w:jc w:val="center"/>
            </w:pPr>
            <w:r w:rsidRPr="00702A15">
              <w:t>30</w:t>
            </w:r>
          </w:p>
        </w:tc>
        <w:tc>
          <w:tcPr>
            <w:tcW w:w="832" w:type="dxa"/>
            <w:tcBorders>
              <w:bottom w:val="nil"/>
            </w:tcBorders>
          </w:tcPr>
          <w:p w14:paraId="0B28B37B" w14:textId="639A56CB" w:rsidR="00392FE0" w:rsidRPr="00702A15" w:rsidRDefault="00392FE0" w:rsidP="00392FE0">
            <w:pPr>
              <w:jc w:val="center"/>
            </w:pPr>
            <w:r w:rsidRPr="00702A15">
              <w:t>40</w:t>
            </w:r>
          </w:p>
        </w:tc>
        <w:tc>
          <w:tcPr>
            <w:tcW w:w="832" w:type="dxa"/>
            <w:tcBorders>
              <w:bottom w:val="nil"/>
            </w:tcBorders>
          </w:tcPr>
          <w:p w14:paraId="337A3573" w14:textId="39655964" w:rsidR="00392FE0" w:rsidRPr="00702A15" w:rsidRDefault="00392FE0" w:rsidP="00392FE0">
            <w:pPr>
              <w:jc w:val="center"/>
            </w:pPr>
            <w:r w:rsidRPr="00702A15">
              <w:t>50</w:t>
            </w:r>
          </w:p>
        </w:tc>
        <w:tc>
          <w:tcPr>
            <w:tcW w:w="832" w:type="dxa"/>
            <w:tcBorders>
              <w:bottom w:val="nil"/>
            </w:tcBorders>
          </w:tcPr>
          <w:p w14:paraId="7261465B" w14:textId="61E82F06" w:rsidR="00392FE0" w:rsidRPr="00702A15" w:rsidRDefault="00392FE0" w:rsidP="00392FE0">
            <w:pPr>
              <w:jc w:val="center"/>
            </w:pPr>
            <w:r w:rsidRPr="00702A15">
              <w:t>60</w:t>
            </w:r>
          </w:p>
        </w:tc>
        <w:tc>
          <w:tcPr>
            <w:tcW w:w="832" w:type="dxa"/>
            <w:tcBorders>
              <w:bottom w:val="nil"/>
            </w:tcBorders>
          </w:tcPr>
          <w:p w14:paraId="18D4F923" w14:textId="5472680A" w:rsidR="00392FE0" w:rsidRPr="00702A15" w:rsidRDefault="00392FE0" w:rsidP="00392FE0">
            <w:pPr>
              <w:jc w:val="center"/>
            </w:pPr>
            <w:r w:rsidRPr="00702A15">
              <w:t>70</w:t>
            </w:r>
          </w:p>
        </w:tc>
        <w:tc>
          <w:tcPr>
            <w:tcW w:w="832" w:type="dxa"/>
            <w:tcBorders>
              <w:bottom w:val="nil"/>
            </w:tcBorders>
          </w:tcPr>
          <w:p w14:paraId="3D6672BB" w14:textId="6C2CDBE1" w:rsidR="00392FE0" w:rsidRPr="00702A15" w:rsidRDefault="00392FE0" w:rsidP="00392FE0">
            <w:pPr>
              <w:jc w:val="center"/>
            </w:pPr>
            <w:r w:rsidRPr="00702A15">
              <w:t>80</w:t>
            </w:r>
          </w:p>
        </w:tc>
        <w:tc>
          <w:tcPr>
            <w:tcW w:w="798" w:type="dxa"/>
            <w:tcBorders>
              <w:bottom w:val="nil"/>
            </w:tcBorders>
          </w:tcPr>
          <w:p w14:paraId="1E4C408F" w14:textId="7A06519C" w:rsidR="00392FE0" w:rsidRPr="00702A15" w:rsidRDefault="00392FE0" w:rsidP="00392FE0">
            <w:pPr>
              <w:jc w:val="center"/>
            </w:pPr>
            <w:r w:rsidRPr="00702A15">
              <w:t>90</w:t>
            </w:r>
          </w:p>
        </w:tc>
        <w:tc>
          <w:tcPr>
            <w:tcW w:w="798" w:type="dxa"/>
            <w:tcBorders>
              <w:bottom w:val="nil"/>
            </w:tcBorders>
          </w:tcPr>
          <w:p w14:paraId="73DB2DC2" w14:textId="65B88744" w:rsidR="00392FE0" w:rsidRPr="00702A15" w:rsidRDefault="00392FE0" w:rsidP="00392FE0">
            <w:pPr>
              <w:jc w:val="center"/>
            </w:pPr>
            <w:r w:rsidRPr="00702A15">
              <w:t>100</w:t>
            </w:r>
          </w:p>
        </w:tc>
      </w:tr>
      <w:tr w:rsidR="00392FE0" w:rsidRPr="00702A15" w14:paraId="2165D4CD" w14:textId="3A7756ED" w:rsidTr="00392FE0">
        <w:tc>
          <w:tcPr>
            <w:tcW w:w="247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AC978B4" w14:textId="5DE2BB5B" w:rsidR="00392FE0" w:rsidRPr="00702A15" w:rsidRDefault="00392FE0" w:rsidP="00392FE0">
            <w:pPr>
              <w:jc w:val="center"/>
            </w:pPr>
            <w:r w:rsidRPr="00702A15">
              <w:rPr>
                <w:color w:val="231F20"/>
              </w:rPr>
              <w:t>Buna hiç inanmıyorum.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</w:tcPr>
          <w:p w14:paraId="6E285799" w14:textId="77777777" w:rsidR="00392FE0" w:rsidRPr="00702A15" w:rsidRDefault="00392FE0" w:rsidP="00392FE0">
            <w:pPr>
              <w:jc w:val="center"/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</w:tcPr>
          <w:p w14:paraId="1CB569FE" w14:textId="77777777" w:rsidR="00392FE0" w:rsidRPr="00702A15" w:rsidRDefault="00392FE0" w:rsidP="00392FE0">
            <w:pPr>
              <w:jc w:val="center"/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</w:tcPr>
          <w:p w14:paraId="76AFEDD7" w14:textId="77777777" w:rsidR="00392FE0" w:rsidRPr="00702A15" w:rsidRDefault="00392FE0" w:rsidP="00392FE0">
            <w:pPr>
              <w:jc w:val="center"/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</w:tcPr>
          <w:p w14:paraId="564456A0" w14:textId="77777777" w:rsidR="00392FE0" w:rsidRPr="00702A15" w:rsidRDefault="00392FE0" w:rsidP="00392FE0">
            <w:pPr>
              <w:jc w:val="center"/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</w:tcPr>
          <w:p w14:paraId="16BC2C57" w14:textId="77777777" w:rsidR="00392FE0" w:rsidRPr="00702A15" w:rsidRDefault="00392FE0" w:rsidP="00392FE0">
            <w:pPr>
              <w:jc w:val="center"/>
            </w:pPr>
          </w:p>
        </w:tc>
        <w:tc>
          <w:tcPr>
            <w:tcW w:w="242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F4E87DC" w14:textId="0C6F81F9" w:rsidR="00392FE0" w:rsidRPr="00702A15" w:rsidRDefault="00392FE0" w:rsidP="006F3A7C">
            <w:pPr>
              <w:tabs>
                <w:tab w:val="left" w:pos="300"/>
              </w:tabs>
              <w:jc w:val="right"/>
            </w:pPr>
            <w:r w:rsidRPr="00702A15">
              <w:t>Bunun doğruluğuna tamamen inanıyorum</w:t>
            </w:r>
          </w:p>
        </w:tc>
      </w:tr>
    </w:tbl>
    <w:p w14:paraId="425EAF5F" w14:textId="18707A6B" w:rsidR="00392FE0" w:rsidRPr="00702A15" w:rsidRDefault="00392FE0" w:rsidP="00BE7971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392FE0" w:rsidRPr="00702A15" w14:paraId="5F6A815F" w14:textId="77777777" w:rsidTr="00392FE0">
        <w:tc>
          <w:tcPr>
            <w:tcW w:w="4531" w:type="dxa"/>
          </w:tcPr>
          <w:p w14:paraId="6B00262F" w14:textId="004A8F2A" w:rsidR="00392FE0" w:rsidRPr="00702A15" w:rsidRDefault="00A1223B" w:rsidP="00BE7971">
            <w:r w:rsidRPr="00702A15">
              <w:t>Endişelenmekten</w:t>
            </w:r>
            <w:r w:rsidR="00B35A42" w:rsidRPr="00702A15">
              <w:t xml:space="preserve">* </w:t>
            </w:r>
            <w:r w:rsidR="00392FE0" w:rsidRPr="00702A15">
              <w:t>çıldırabilirim</w:t>
            </w:r>
          </w:p>
        </w:tc>
        <w:tc>
          <w:tcPr>
            <w:tcW w:w="4531" w:type="dxa"/>
          </w:tcPr>
          <w:p w14:paraId="7FC5B981" w14:textId="4852E7BE" w:rsidR="00392FE0" w:rsidRPr="00702A15" w:rsidRDefault="006F3A7C" w:rsidP="00BE7971">
            <w:r w:rsidRPr="00702A15">
              <w:t>Endişelenmek*</w:t>
            </w:r>
            <w:r w:rsidR="00174FB8" w:rsidRPr="00702A15">
              <w:t xml:space="preserve"> </w:t>
            </w:r>
            <w:r w:rsidR="00F00115" w:rsidRPr="00702A15">
              <w:t xml:space="preserve">sorunlarla </w:t>
            </w:r>
            <w:r w:rsidR="00174FB8" w:rsidRPr="00702A15">
              <w:t>baş etmeme yardımcı olur.</w:t>
            </w:r>
          </w:p>
        </w:tc>
      </w:tr>
      <w:tr w:rsidR="00392FE0" w:rsidRPr="00702A15" w14:paraId="76D4484D" w14:textId="77777777" w:rsidTr="00392FE0">
        <w:tc>
          <w:tcPr>
            <w:tcW w:w="4531" w:type="dxa"/>
          </w:tcPr>
          <w:p w14:paraId="13F20EED" w14:textId="77777777" w:rsidR="00392FE0" w:rsidRPr="00702A15" w:rsidRDefault="00392FE0" w:rsidP="00BE7971"/>
        </w:tc>
        <w:tc>
          <w:tcPr>
            <w:tcW w:w="4531" w:type="dxa"/>
          </w:tcPr>
          <w:p w14:paraId="483365C6" w14:textId="77777777" w:rsidR="00392FE0" w:rsidRPr="00702A15" w:rsidRDefault="00392FE0" w:rsidP="00BE7971"/>
        </w:tc>
      </w:tr>
      <w:tr w:rsidR="00392FE0" w:rsidRPr="00702A15" w14:paraId="573C84E5" w14:textId="77777777" w:rsidTr="00392FE0">
        <w:tc>
          <w:tcPr>
            <w:tcW w:w="4531" w:type="dxa"/>
          </w:tcPr>
          <w:p w14:paraId="48E696FA" w14:textId="7DFCCCFF" w:rsidR="00392FE0" w:rsidRPr="00702A15" w:rsidRDefault="00A1223B" w:rsidP="00BE7971">
            <w:r w:rsidRPr="00702A15">
              <w:t>Endişelenmek*</w:t>
            </w:r>
            <w:r w:rsidR="00392FE0" w:rsidRPr="00702A15">
              <w:t xml:space="preserve"> bana zarar verebilir</w:t>
            </w:r>
          </w:p>
        </w:tc>
        <w:tc>
          <w:tcPr>
            <w:tcW w:w="4531" w:type="dxa"/>
          </w:tcPr>
          <w:p w14:paraId="513AC8F7" w14:textId="1F9A4737" w:rsidR="00392FE0" w:rsidRPr="00702A15" w:rsidRDefault="00174FB8" w:rsidP="00BE7971">
            <w:r w:rsidRPr="00702A15">
              <w:t xml:space="preserve">Eğer </w:t>
            </w:r>
            <w:r w:rsidR="006F3A7C" w:rsidRPr="00702A15">
              <w:t>endişelenirsem*</w:t>
            </w:r>
            <w:r w:rsidRPr="00702A15">
              <w:t xml:space="preserve"> </w:t>
            </w:r>
            <w:r w:rsidR="00F00115" w:rsidRPr="00702A15">
              <w:t xml:space="preserve">önceden </w:t>
            </w:r>
            <w:r w:rsidRPr="00702A15">
              <w:t>hazırlıklı olurum.</w:t>
            </w:r>
          </w:p>
        </w:tc>
      </w:tr>
      <w:tr w:rsidR="00392FE0" w:rsidRPr="00702A15" w14:paraId="245D15A1" w14:textId="77777777" w:rsidTr="00392FE0">
        <w:tc>
          <w:tcPr>
            <w:tcW w:w="4531" w:type="dxa"/>
          </w:tcPr>
          <w:p w14:paraId="47C324E0" w14:textId="77777777" w:rsidR="00392FE0" w:rsidRPr="00702A15" w:rsidRDefault="00392FE0" w:rsidP="00BE7971"/>
        </w:tc>
        <w:tc>
          <w:tcPr>
            <w:tcW w:w="4531" w:type="dxa"/>
          </w:tcPr>
          <w:p w14:paraId="246A7D7E" w14:textId="77777777" w:rsidR="00392FE0" w:rsidRPr="00702A15" w:rsidRDefault="00392FE0" w:rsidP="00BE7971"/>
        </w:tc>
      </w:tr>
      <w:tr w:rsidR="00392FE0" w:rsidRPr="00702A15" w14:paraId="4661F21D" w14:textId="77777777" w:rsidTr="00392FE0">
        <w:tc>
          <w:tcPr>
            <w:tcW w:w="4531" w:type="dxa"/>
          </w:tcPr>
          <w:p w14:paraId="22138693" w14:textId="0027D24B" w:rsidR="00392FE0" w:rsidRPr="00702A15" w:rsidRDefault="00A1223B" w:rsidP="00BE7971">
            <w:r w:rsidRPr="00702A15">
              <w:t>Endişelenmek</w:t>
            </w:r>
            <w:r w:rsidR="006F3A7C" w:rsidRPr="00702A15">
              <w:t>*</w:t>
            </w:r>
            <w:r w:rsidR="00392FE0" w:rsidRPr="00702A15">
              <w:t xml:space="preserve"> vücudum</w:t>
            </w:r>
            <w:r w:rsidR="0017700B" w:rsidRPr="00702A15">
              <w:t>a yük bindirir</w:t>
            </w:r>
          </w:p>
        </w:tc>
        <w:tc>
          <w:tcPr>
            <w:tcW w:w="4531" w:type="dxa"/>
          </w:tcPr>
          <w:p w14:paraId="621E7B02" w14:textId="57AA3978" w:rsidR="00392FE0" w:rsidRPr="00702A15" w:rsidRDefault="006F3A7C" w:rsidP="00BE7971">
            <w:r w:rsidRPr="00702A15">
              <w:t>Endişelenmek*</w:t>
            </w:r>
            <w:r w:rsidR="00174FB8" w:rsidRPr="00702A15">
              <w:t xml:space="preserve"> beni güvende tutar</w:t>
            </w:r>
          </w:p>
        </w:tc>
      </w:tr>
      <w:tr w:rsidR="00392FE0" w:rsidRPr="00702A15" w14:paraId="60060CAF" w14:textId="77777777" w:rsidTr="00392FE0">
        <w:tc>
          <w:tcPr>
            <w:tcW w:w="4531" w:type="dxa"/>
          </w:tcPr>
          <w:p w14:paraId="36921C13" w14:textId="77777777" w:rsidR="00392FE0" w:rsidRPr="00702A15" w:rsidRDefault="00392FE0" w:rsidP="00BE7971"/>
        </w:tc>
        <w:tc>
          <w:tcPr>
            <w:tcW w:w="4531" w:type="dxa"/>
          </w:tcPr>
          <w:p w14:paraId="1E4BE111" w14:textId="77777777" w:rsidR="00392FE0" w:rsidRPr="00702A15" w:rsidRDefault="00392FE0" w:rsidP="00BE7971"/>
        </w:tc>
      </w:tr>
      <w:tr w:rsidR="00392FE0" w:rsidRPr="00702A15" w14:paraId="371DAE41" w14:textId="77777777" w:rsidTr="00392FE0">
        <w:tc>
          <w:tcPr>
            <w:tcW w:w="4531" w:type="dxa"/>
          </w:tcPr>
          <w:p w14:paraId="632188AA" w14:textId="4215054D" w:rsidR="00392FE0" w:rsidRPr="00702A15" w:rsidRDefault="00392FE0" w:rsidP="00BE7971">
            <w:r w:rsidRPr="00702A15">
              <w:t xml:space="preserve">Eğer </w:t>
            </w:r>
            <w:r w:rsidR="006F3A7C" w:rsidRPr="00702A15">
              <w:t>endişemi*</w:t>
            </w:r>
            <w:r w:rsidRPr="00702A15">
              <w:t xml:space="preserve"> kontrol edemezsem, </w:t>
            </w:r>
            <w:r w:rsidR="00B35A42" w:rsidRPr="00702A15">
              <w:t>endişelerim beni</w:t>
            </w:r>
            <w:r w:rsidRPr="00702A15">
              <w:t xml:space="preserve"> kontrol edecektir</w:t>
            </w:r>
          </w:p>
        </w:tc>
        <w:tc>
          <w:tcPr>
            <w:tcW w:w="4531" w:type="dxa"/>
          </w:tcPr>
          <w:p w14:paraId="1884BB99" w14:textId="07B10FB1" w:rsidR="00392FE0" w:rsidRPr="00702A15" w:rsidRDefault="006F3A7C" w:rsidP="00BE7971">
            <w:r w:rsidRPr="00702A15">
              <w:t>Endişelenmek*</w:t>
            </w:r>
            <w:r w:rsidR="00174FB8" w:rsidRPr="00702A15">
              <w:t xml:space="preserve"> işleri </w:t>
            </w:r>
            <w:r w:rsidR="00F00115" w:rsidRPr="00702A15">
              <w:t xml:space="preserve">halletmeme </w:t>
            </w:r>
            <w:r w:rsidR="00174FB8" w:rsidRPr="00702A15">
              <w:t>yardımcı olur</w:t>
            </w:r>
          </w:p>
        </w:tc>
      </w:tr>
      <w:tr w:rsidR="00392FE0" w:rsidRPr="00702A15" w14:paraId="23CC059C" w14:textId="77777777" w:rsidTr="00392FE0">
        <w:tc>
          <w:tcPr>
            <w:tcW w:w="4531" w:type="dxa"/>
          </w:tcPr>
          <w:p w14:paraId="08B2CD02" w14:textId="77777777" w:rsidR="00392FE0" w:rsidRPr="00702A15" w:rsidRDefault="00392FE0" w:rsidP="00BE7971"/>
        </w:tc>
        <w:tc>
          <w:tcPr>
            <w:tcW w:w="4531" w:type="dxa"/>
          </w:tcPr>
          <w:p w14:paraId="4E6F6D96" w14:textId="77777777" w:rsidR="00392FE0" w:rsidRPr="00702A15" w:rsidRDefault="00392FE0" w:rsidP="00BE7971"/>
        </w:tc>
      </w:tr>
      <w:tr w:rsidR="00392FE0" w14:paraId="4F00892B" w14:textId="77777777" w:rsidTr="00392FE0">
        <w:tc>
          <w:tcPr>
            <w:tcW w:w="4531" w:type="dxa"/>
          </w:tcPr>
          <w:p w14:paraId="1DF050DE" w14:textId="7DB3CC38" w:rsidR="00392FE0" w:rsidRPr="00702A15" w:rsidRDefault="006F3A7C" w:rsidP="00BE7971">
            <w:r w:rsidRPr="00702A15">
              <w:t>Endişelenmem*</w:t>
            </w:r>
            <w:r w:rsidR="00392FE0" w:rsidRPr="00702A15">
              <w:t xml:space="preserve"> </w:t>
            </w:r>
            <w:r w:rsidR="0017700B" w:rsidRPr="00702A15">
              <w:t>k</w:t>
            </w:r>
            <w:r w:rsidRPr="00702A15">
              <w:t>ontrol</w:t>
            </w:r>
            <w:r w:rsidR="0017700B" w:rsidRPr="00702A15">
              <w:t xml:space="preserve"> altına alınamaz</w:t>
            </w:r>
            <w:r w:rsidR="006363B3" w:rsidRPr="00702A15">
              <w:t>/kontrol edilemez</w:t>
            </w:r>
            <w:r w:rsidRPr="00702A15">
              <w:t>.</w:t>
            </w:r>
          </w:p>
          <w:p w14:paraId="087D413C" w14:textId="323E5FDC" w:rsidR="006F3A7C" w:rsidRPr="00702A15" w:rsidRDefault="006F3A7C" w:rsidP="00BE7971"/>
        </w:tc>
        <w:tc>
          <w:tcPr>
            <w:tcW w:w="4531" w:type="dxa"/>
          </w:tcPr>
          <w:p w14:paraId="483C5E75" w14:textId="70DE4BEF" w:rsidR="00392FE0" w:rsidRDefault="00174FB8" w:rsidP="00BE7971">
            <w:r w:rsidRPr="00702A15">
              <w:t xml:space="preserve">Eğer </w:t>
            </w:r>
            <w:r w:rsidR="006F3A7C" w:rsidRPr="00702A15">
              <w:t>endişelenmeseydim*</w:t>
            </w:r>
            <w:r w:rsidRPr="00702A15">
              <w:t xml:space="preserve">, kötü </w:t>
            </w:r>
            <w:proofErr w:type="spellStart"/>
            <w:r w:rsidR="00F00115" w:rsidRPr="00702A15">
              <w:t>birşey</w:t>
            </w:r>
            <w:proofErr w:type="spellEnd"/>
            <w:r w:rsidRPr="00702A15">
              <w:t xml:space="preserve"> ol</w:t>
            </w:r>
            <w:r w:rsidR="00F00115" w:rsidRPr="00702A15">
              <w:t>urdu</w:t>
            </w:r>
          </w:p>
        </w:tc>
      </w:tr>
      <w:tr w:rsidR="00392FE0" w14:paraId="6EFCA665" w14:textId="77777777" w:rsidTr="00392FE0">
        <w:tc>
          <w:tcPr>
            <w:tcW w:w="4531" w:type="dxa"/>
          </w:tcPr>
          <w:p w14:paraId="47FB1144" w14:textId="77777777" w:rsidR="00392FE0" w:rsidRDefault="00392FE0" w:rsidP="00BE7971"/>
        </w:tc>
        <w:tc>
          <w:tcPr>
            <w:tcW w:w="4531" w:type="dxa"/>
          </w:tcPr>
          <w:p w14:paraId="05D2470E" w14:textId="77777777" w:rsidR="00392FE0" w:rsidRDefault="00392FE0" w:rsidP="00BE7971"/>
        </w:tc>
      </w:tr>
      <w:tr w:rsidR="00392FE0" w14:paraId="1DC02EAF" w14:textId="77777777" w:rsidTr="00392FE0">
        <w:tc>
          <w:tcPr>
            <w:tcW w:w="4531" w:type="dxa"/>
          </w:tcPr>
          <w:p w14:paraId="103AB9A3" w14:textId="62833A92" w:rsidR="00392FE0" w:rsidRDefault="00174FB8" w:rsidP="00BE7971">
            <w:r>
              <w:t xml:space="preserve">Eğer çok </w:t>
            </w:r>
            <w:r w:rsidR="006F3A7C">
              <w:t>endişelenirsem*</w:t>
            </w:r>
            <w:r>
              <w:t xml:space="preserve"> kontrol</w:t>
            </w:r>
            <w:r w:rsidR="006F3A7C">
              <w:t>ü</w:t>
            </w:r>
            <w:r>
              <w:t xml:space="preserve"> kaybedebilirim</w:t>
            </w:r>
          </w:p>
        </w:tc>
        <w:tc>
          <w:tcPr>
            <w:tcW w:w="4531" w:type="dxa"/>
          </w:tcPr>
          <w:p w14:paraId="37F06E31" w14:textId="22AED451" w:rsidR="00392FE0" w:rsidRDefault="006F3A7C" w:rsidP="00BE7971">
            <w:r>
              <w:t>Endişelenmek*</w:t>
            </w:r>
            <w:r w:rsidR="00174FB8">
              <w:t xml:space="preserve"> sorunları çözmeme yardımcı olur</w:t>
            </w:r>
          </w:p>
        </w:tc>
      </w:tr>
    </w:tbl>
    <w:p w14:paraId="2E15079B" w14:textId="77777777" w:rsidR="00392FE0" w:rsidRDefault="00392FE0" w:rsidP="00BE7971"/>
    <w:sectPr w:rsidR="00392FE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wMTAwMrQwMjE3NDJT0lEKTi0uzszPAykwrwUA+sT08SwAAAA="/>
  </w:docVars>
  <w:rsids>
    <w:rsidRoot w:val="00582FF0"/>
    <w:rsid w:val="00174FB8"/>
    <w:rsid w:val="0017700B"/>
    <w:rsid w:val="00184DD0"/>
    <w:rsid w:val="002321AC"/>
    <w:rsid w:val="002A4229"/>
    <w:rsid w:val="00392FE0"/>
    <w:rsid w:val="004D65F9"/>
    <w:rsid w:val="005025F2"/>
    <w:rsid w:val="00582FF0"/>
    <w:rsid w:val="005915E0"/>
    <w:rsid w:val="006363B3"/>
    <w:rsid w:val="006F3A7C"/>
    <w:rsid w:val="00702A15"/>
    <w:rsid w:val="00750027"/>
    <w:rsid w:val="00870C2C"/>
    <w:rsid w:val="008A188A"/>
    <w:rsid w:val="0099053A"/>
    <w:rsid w:val="00A1223B"/>
    <w:rsid w:val="00A81F2C"/>
    <w:rsid w:val="00A86AAE"/>
    <w:rsid w:val="00AC7AA2"/>
    <w:rsid w:val="00B35A42"/>
    <w:rsid w:val="00BE7971"/>
    <w:rsid w:val="00C30463"/>
    <w:rsid w:val="00C40509"/>
    <w:rsid w:val="00DF6C16"/>
    <w:rsid w:val="00E83017"/>
    <w:rsid w:val="00F00115"/>
    <w:rsid w:val="00F4744A"/>
    <w:rsid w:val="00FA485F"/>
    <w:rsid w:val="00FE7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E2A163"/>
  <w15:chartTrackingRefBased/>
  <w15:docId w15:val="{96574FB5-D30B-46EC-9186-341102E28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E79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50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anil</dc:creator>
  <cp:keywords/>
  <dc:description/>
  <cp:lastModifiedBy>İbrahim Gündoğmuş</cp:lastModifiedBy>
  <cp:revision>3</cp:revision>
  <dcterms:created xsi:type="dcterms:W3CDTF">2021-10-07T15:29:00Z</dcterms:created>
  <dcterms:modified xsi:type="dcterms:W3CDTF">2021-10-08T18:48:00Z</dcterms:modified>
</cp:coreProperties>
</file>